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5B3A533" w14:textId="741743C4" w:rsidR="00B93069" w:rsidRPr="00B93069" w:rsidRDefault="00B93069" w:rsidP="00B93069">
      <w:pPr>
        <w:pStyle w:val="Title"/>
        <w:spacing w:before="120" w:after="120" w:line="252" w:lineRule="auto"/>
        <w:jc w:val="center"/>
        <w:rPr>
          <w:rFonts w:ascii="Times New Roman" w:hAnsi="Times New Roman" w:cs="Times New Roman"/>
          <w:b/>
          <w:color w:val="002060"/>
          <w:sz w:val="44"/>
          <w:szCs w:val="44"/>
        </w:rPr>
      </w:pPr>
      <w:r w:rsidRPr="00B93069">
        <w:rPr>
          <w:rFonts w:ascii="Times New Roman" w:hAnsi="Times New Roman" w:cs="Times New Roman"/>
          <w:b/>
          <w:color w:val="002060"/>
          <w:sz w:val="44"/>
          <w:szCs w:val="44"/>
        </w:rPr>
        <w:t>Assignment 0</w:t>
      </w:r>
      <w:r w:rsidR="0009098F">
        <w:rPr>
          <w:rFonts w:ascii="Times New Roman" w:hAnsi="Times New Roman" w:cs="Times New Roman"/>
          <w:b/>
          <w:color w:val="002060"/>
          <w:sz w:val="44"/>
          <w:szCs w:val="44"/>
        </w:rPr>
        <w:t>4</w:t>
      </w:r>
      <w:r w:rsidRPr="00B93069">
        <w:rPr>
          <w:rFonts w:ascii="Times New Roman" w:hAnsi="Times New Roman" w:cs="Times New Roman"/>
          <w:b/>
          <w:color w:val="002060"/>
          <w:sz w:val="44"/>
          <w:szCs w:val="44"/>
        </w:rPr>
        <w:t xml:space="preserve"> </w:t>
      </w:r>
      <w:r w:rsidR="006A51A3">
        <w:rPr>
          <w:rFonts w:ascii="Times New Roman" w:hAnsi="Times New Roman" w:cs="Times New Roman"/>
          <w:b/>
          <w:color w:val="002060"/>
          <w:sz w:val="44"/>
          <w:szCs w:val="44"/>
        </w:rPr>
        <w:t>–</w:t>
      </w:r>
      <w:r w:rsidRPr="00B93069">
        <w:rPr>
          <w:rFonts w:ascii="Times New Roman" w:hAnsi="Times New Roman" w:cs="Times New Roman"/>
          <w:b/>
          <w:color w:val="002060"/>
          <w:sz w:val="44"/>
          <w:szCs w:val="44"/>
        </w:rPr>
        <w:t xml:space="preserve"> </w:t>
      </w:r>
      <w:r w:rsidR="00A23949">
        <w:rPr>
          <w:rFonts w:ascii="Times New Roman" w:hAnsi="Times New Roman" w:cs="Times New Roman"/>
          <w:b/>
          <w:color w:val="002060"/>
          <w:sz w:val="44"/>
          <w:szCs w:val="44"/>
        </w:rPr>
        <w:t>Hyperparameter Tuning</w:t>
      </w:r>
    </w:p>
    <w:p w14:paraId="37D58399" w14:textId="77777777" w:rsidR="00B93069" w:rsidRDefault="00B93069" w:rsidP="00B93069"/>
    <w:p w14:paraId="05AB8D5E" w14:textId="1A7CCF1E" w:rsidR="00D93620" w:rsidRDefault="008E6460" w:rsidP="00D93620">
      <w:r>
        <w:t xml:space="preserve">This assignment will deal with tuning the hyperparameters for </w:t>
      </w:r>
      <w:r w:rsidR="00D93620">
        <w:t xml:space="preserve">the </w:t>
      </w:r>
      <w:hyperlink r:id="rId5" w:history="1">
        <w:r w:rsidR="00D93620" w:rsidRPr="00B646EE">
          <w:rPr>
            <w:rStyle w:val="Hyperlink"/>
          </w:rPr>
          <w:t>online shopping</w:t>
        </w:r>
      </w:hyperlink>
      <w:r w:rsidR="00D93620">
        <w:t xml:space="preserve"> dataset. Please start with a </w:t>
      </w:r>
      <w:proofErr w:type="spellStart"/>
      <w:proofErr w:type="gramStart"/>
      <w:r w:rsidR="00D93620">
        <w:t>random.seed</w:t>
      </w:r>
      <w:proofErr w:type="spellEnd"/>
      <w:proofErr w:type="gramEnd"/>
      <w:r w:rsidR="00D93620">
        <w:t xml:space="preserve">(last four digits of your </w:t>
      </w:r>
      <w:proofErr w:type="spellStart"/>
      <w:r w:rsidR="00D93620">
        <w:t>GUIDg</w:t>
      </w:r>
      <w:proofErr w:type="spellEnd"/>
      <w:r w:rsidR="00D93620">
        <w:t xml:space="preserve">). </w:t>
      </w:r>
    </w:p>
    <w:p w14:paraId="1D3C80DB" w14:textId="6331B9A3" w:rsidR="007D2034" w:rsidRDefault="007D2034" w:rsidP="00D93620">
      <w:r>
        <w:t>Since this is a classification dataset, for the first part, you will follow the steps in assignment 2 (and some more) as shown below. The code is already with you, and you can use that</w:t>
      </w:r>
      <w:r w:rsidR="00C0402C">
        <w:t xml:space="preserve">. </w:t>
      </w:r>
    </w:p>
    <w:p w14:paraId="59506F2F" w14:textId="77777777" w:rsidR="00DE7A97" w:rsidRDefault="00B93069" w:rsidP="00B93069">
      <w:pPr>
        <w:rPr>
          <w:b/>
          <w:color w:val="C00000"/>
        </w:rPr>
      </w:pPr>
      <w:r>
        <w:rPr>
          <w:b/>
          <w:color w:val="C00000"/>
        </w:rPr>
        <w:t>I</w:t>
      </w:r>
      <w:r w:rsidRPr="00B93069">
        <w:rPr>
          <w:b/>
          <w:color w:val="C00000"/>
        </w:rPr>
        <w:t xml:space="preserve"> have intentionally misspelled some explanations in assignments. When you copy the text</w:t>
      </w:r>
      <w:r>
        <w:rPr>
          <w:b/>
          <w:color w:val="C00000"/>
        </w:rPr>
        <w:t>,</w:t>
      </w:r>
      <w:r w:rsidRPr="00B93069">
        <w:rPr>
          <w:b/>
          <w:color w:val="C00000"/>
        </w:rPr>
        <w:t xml:space="preserve"> make sure to spell check it. I will drop point</w:t>
      </w:r>
      <w:r>
        <w:rPr>
          <w:b/>
          <w:color w:val="C00000"/>
        </w:rPr>
        <w:t>s</w:t>
      </w:r>
      <w:r w:rsidRPr="00B93069">
        <w:rPr>
          <w:b/>
          <w:color w:val="C00000"/>
        </w:rPr>
        <w:t xml:space="preserve"> for incorrect spelling and grammar</w:t>
      </w:r>
      <w:r w:rsidR="00DF22E8">
        <w:rPr>
          <w:b/>
          <w:color w:val="C00000"/>
        </w:rPr>
        <w:t xml:space="preserve"> (-5 points)</w:t>
      </w:r>
      <w:r w:rsidRPr="00B93069">
        <w:rPr>
          <w:b/>
          <w:color w:val="C00000"/>
        </w:rPr>
        <w:t>.</w:t>
      </w:r>
      <w:r w:rsidR="00DF22E8">
        <w:rPr>
          <w:b/>
          <w:color w:val="C00000"/>
        </w:rPr>
        <w:t xml:space="preserve"> Please also provide explanations/ reasoning for utilizing a command and describe the output. Failure to describe/ explain will result in lower points. Also, make sure to add a </w:t>
      </w:r>
      <w:proofErr w:type="spellStart"/>
      <w:r w:rsidR="00DF22E8">
        <w:rPr>
          <w:b/>
          <w:color w:val="C00000"/>
        </w:rPr>
        <w:t>g#groupnumber</w:t>
      </w:r>
      <w:proofErr w:type="spellEnd"/>
      <w:r w:rsidR="00DF22E8">
        <w:rPr>
          <w:b/>
          <w:color w:val="C00000"/>
        </w:rPr>
        <w:t xml:space="preserve"> (for example, g01) suffix to each variable, so we will know you are not just copy-pasting the given example code. </w:t>
      </w:r>
    </w:p>
    <w:p w14:paraId="57A7B6FA" w14:textId="7E0FB081" w:rsidR="0063250C" w:rsidRDefault="00B93069" w:rsidP="0063250C">
      <w:pPr>
        <w:pStyle w:val="Heading1"/>
        <w:rPr>
          <w:color w:val="C00000"/>
        </w:rPr>
      </w:pPr>
      <w:r>
        <w:t xml:space="preserve">Load </w:t>
      </w:r>
      <w:r w:rsidR="00DF22E8">
        <w:t>the dataset</w:t>
      </w:r>
      <w:r w:rsidR="00014EB0">
        <w:t xml:space="preserve"> and show the </w:t>
      </w:r>
      <w:proofErr w:type="spellStart"/>
      <w:r w:rsidR="00014EB0">
        <w:t>dataframe</w:t>
      </w:r>
      <w:proofErr w:type="spellEnd"/>
      <w:r w:rsidR="00DF22E8">
        <w:t>.</w:t>
      </w:r>
      <w:r>
        <w:t xml:space="preserve"> </w:t>
      </w:r>
      <w:r w:rsidRPr="001941F9">
        <w:rPr>
          <w:color w:val="C00000"/>
        </w:rPr>
        <w:t>(</w:t>
      </w:r>
      <w:r w:rsidR="00ED4311">
        <w:rPr>
          <w:color w:val="C00000"/>
        </w:rPr>
        <w:t>1</w:t>
      </w:r>
      <w:r w:rsidRPr="001941F9">
        <w:rPr>
          <w:color w:val="C00000"/>
        </w:rPr>
        <w:t xml:space="preserve">) </w:t>
      </w:r>
    </w:p>
    <w:p w14:paraId="3AF34F2E" w14:textId="77777777" w:rsidR="0007564D" w:rsidRPr="0007564D" w:rsidRDefault="0007564D" w:rsidP="0007564D"/>
    <w:p w14:paraId="56B3FEA0" w14:textId="65EB04D5" w:rsidR="00B93069" w:rsidRDefault="00B93069" w:rsidP="000F58F8">
      <w:pPr>
        <w:pStyle w:val="Heading1"/>
        <w:rPr>
          <w:color w:val="C00000"/>
        </w:rPr>
      </w:pPr>
      <w:r>
        <w:t xml:space="preserve">Describe pandas </w:t>
      </w:r>
      <w:proofErr w:type="spellStart"/>
      <w:r>
        <w:t>Dataframe</w:t>
      </w:r>
      <w:proofErr w:type="spellEnd"/>
      <w:r>
        <w:t xml:space="preserve"> by using describe. </w:t>
      </w:r>
      <w:r w:rsidRPr="001941F9">
        <w:rPr>
          <w:color w:val="C00000"/>
        </w:rPr>
        <w:t>(</w:t>
      </w:r>
      <w:r w:rsidR="00ED4311">
        <w:rPr>
          <w:color w:val="C00000"/>
        </w:rPr>
        <w:t>1</w:t>
      </w:r>
      <w:r w:rsidRPr="001941F9">
        <w:rPr>
          <w:color w:val="C00000"/>
        </w:rPr>
        <w:t xml:space="preserve">) </w:t>
      </w:r>
    </w:p>
    <w:p w14:paraId="46D8C623" w14:textId="77777777" w:rsidR="0063250C" w:rsidRPr="0063250C" w:rsidRDefault="0063250C" w:rsidP="0063250C"/>
    <w:p w14:paraId="3B53BD76" w14:textId="0535F480" w:rsidR="00CE6770" w:rsidRDefault="00CE6770" w:rsidP="000F58F8">
      <w:pPr>
        <w:pStyle w:val="Heading1"/>
        <w:rPr>
          <w:color w:val="C00000"/>
        </w:rPr>
      </w:pPr>
      <w:r>
        <w:t>Split the dataset into the Training set and Test set. Choose your preferred split and justify the rationale.</w:t>
      </w:r>
      <w:r w:rsidR="00ED4311" w:rsidRPr="001941F9">
        <w:rPr>
          <w:color w:val="C00000"/>
        </w:rPr>
        <w:t xml:space="preserve"> </w:t>
      </w:r>
      <w:r w:rsidR="00ED4311">
        <w:rPr>
          <w:color w:val="C00000"/>
        </w:rPr>
        <w:t>(</w:t>
      </w:r>
      <w:r w:rsidR="00412948">
        <w:rPr>
          <w:color w:val="C00000"/>
        </w:rPr>
        <w:t>1</w:t>
      </w:r>
      <w:r w:rsidR="00ED4311">
        <w:rPr>
          <w:color w:val="C00000"/>
        </w:rPr>
        <w:t>)</w:t>
      </w:r>
    </w:p>
    <w:p w14:paraId="01F1866E" w14:textId="77777777" w:rsidR="0063250C" w:rsidRPr="0063250C" w:rsidRDefault="0063250C" w:rsidP="0063250C"/>
    <w:p w14:paraId="198CCB83" w14:textId="18EC769D" w:rsidR="0063250C" w:rsidRPr="00014EB0" w:rsidRDefault="00B646EE" w:rsidP="0063250C">
      <w:pPr>
        <w:pStyle w:val="Heading1"/>
        <w:rPr>
          <w:color w:val="C00000"/>
        </w:rPr>
      </w:pPr>
      <w:r>
        <w:t>P</w:t>
      </w:r>
      <w:r w:rsidR="00B93069">
        <w:t xml:space="preserve">erform </w:t>
      </w:r>
      <w:r w:rsidR="00CE6770">
        <w:t>classification routine by using</w:t>
      </w:r>
      <w:r w:rsidR="0063250C">
        <w:t xml:space="preserve"> </w:t>
      </w:r>
      <w:proofErr w:type="spellStart"/>
      <w:proofErr w:type="gramStart"/>
      <w:r w:rsidR="00ED4311">
        <w:t>RandomForestClassifier</w:t>
      </w:r>
      <w:proofErr w:type="spellEnd"/>
      <w:r w:rsidR="00ED4311">
        <w:t>(</w:t>
      </w:r>
      <w:proofErr w:type="gramEnd"/>
      <w:r w:rsidR="00ED4311">
        <w:t>),</w:t>
      </w:r>
      <w:r w:rsidR="00AD39C9">
        <w:t xml:space="preserve"> </w:t>
      </w:r>
      <w:proofErr w:type="spellStart"/>
      <w:r w:rsidR="00ED4311">
        <w:t>BaggingClassifier</w:t>
      </w:r>
      <w:proofErr w:type="spellEnd"/>
      <w:r w:rsidR="00ED4311">
        <w:t xml:space="preserve">(), </w:t>
      </w:r>
      <w:proofErr w:type="spellStart"/>
      <w:r w:rsidR="00ED4311">
        <w:t>GradientBoostingClassifier</w:t>
      </w:r>
      <w:proofErr w:type="spellEnd"/>
      <w:r w:rsidR="00ED4311">
        <w:t xml:space="preserve">(), </w:t>
      </w:r>
      <w:proofErr w:type="spellStart"/>
      <w:r w:rsidR="00ED4311">
        <w:t>XGboostclassifier</w:t>
      </w:r>
      <w:proofErr w:type="spellEnd"/>
      <w:r w:rsidR="00ED4311">
        <w:t xml:space="preserve">. Output the accuracy </w:t>
      </w:r>
      <w:r w:rsidR="000F58F8">
        <w:t>box plot</w:t>
      </w:r>
      <w:r w:rsidR="00ED4311">
        <w:t xml:space="preserve"> as we have seen in the clas</w:t>
      </w:r>
      <w:r w:rsidR="00E96400">
        <w:t>s</w:t>
      </w:r>
      <w:r w:rsidR="002770B3">
        <w:t>, independently</w:t>
      </w:r>
      <w:r w:rsidR="002B7F62">
        <w:t>.</w:t>
      </w:r>
      <w:r w:rsidR="00ED4311">
        <w:t xml:space="preserve"> </w:t>
      </w:r>
      <w:r w:rsidR="00ED4311" w:rsidRPr="00ED4311">
        <w:rPr>
          <w:color w:val="C00000"/>
        </w:rPr>
        <w:t>(</w:t>
      </w:r>
      <w:r w:rsidR="0063250C">
        <w:rPr>
          <w:color w:val="C00000"/>
        </w:rPr>
        <w:t>2</w:t>
      </w:r>
      <w:r w:rsidR="006D46E1">
        <w:rPr>
          <w:color w:val="C00000"/>
        </w:rPr>
        <w:t>0</w:t>
      </w:r>
      <w:r w:rsidR="00ED4311" w:rsidRPr="00ED4311">
        <w:rPr>
          <w:color w:val="C00000"/>
        </w:rPr>
        <w:t>)</w:t>
      </w:r>
    </w:p>
    <w:p w14:paraId="3679D36D" w14:textId="66395012" w:rsidR="00352B12" w:rsidRDefault="000151A5" w:rsidP="000F58F8">
      <w:pPr>
        <w:pStyle w:val="Heading1"/>
      </w:pPr>
      <w:r>
        <w:t xml:space="preserve">Perform same classification as </w:t>
      </w:r>
      <w:r w:rsidR="002770B3">
        <w:t>4</w:t>
      </w:r>
      <w:r>
        <w:t xml:space="preserve"> using the </w:t>
      </w:r>
      <w:proofErr w:type="spellStart"/>
      <w:proofErr w:type="gramStart"/>
      <w:r>
        <w:t>GridsearchCV</w:t>
      </w:r>
      <w:proofErr w:type="spellEnd"/>
      <w:r>
        <w:t>(</w:t>
      </w:r>
      <w:proofErr w:type="gramEnd"/>
      <w:r>
        <w:t>)</w:t>
      </w:r>
      <w:r w:rsidR="00FF1BF6">
        <w:t>.</w:t>
      </w:r>
      <w:r>
        <w:t xml:space="preserve"> </w:t>
      </w:r>
      <w:r w:rsidR="000F58F8" w:rsidRPr="000F58F8">
        <w:rPr>
          <w:color w:val="C00000"/>
        </w:rPr>
        <w:t>(</w:t>
      </w:r>
      <w:r>
        <w:rPr>
          <w:color w:val="C00000"/>
        </w:rPr>
        <w:t>20</w:t>
      </w:r>
      <w:r w:rsidR="000F58F8" w:rsidRPr="000F58F8">
        <w:rPr>
          <w:color w:val="C00000"/>
        </w:rPr>
        <w:t>)</w:t>
      </w:r>
    </w:p>
    <w:p w14:paraId="432BB528" w14:textId="031195F9" w:rsidR="000151A5" w:rsidRDefault="000151A5" w:rsidP="000151A5">
      <w:pPr>
        <w:pStyle w:val="Heading1"/>
      </w:pPr>
      <w:r>
        <w:t xml:space="preserve">Perform same classification as </w:t>
      </w:r>
      <w:r w:rsidR="002770B3">
        <w:t>4</w:t>
      </w:r>
      <w:r>
        <w:t xml:space="preserve"> using the </w:t>
      </w:r>
      <w:proofErr w:type="spellStart"/>
      <w:proofErr w:type="gramStart"/>
      <w:r>
        <w:t>RandomSearchCV</w:t>
      </w:r>
      <w:proofErr w:type="spellEnd"/>
      <w:r>
        <w:t>(</w:t>
      </w:r>
      <w:proofErr w:type="gramEnd"/>
      <w:r>
        <w:t xml:space="preserve">). </w:t>
      </w:r>
      <w:r w:rsidRPr="000F58F8">
        <w:rPr>
          <w:color w:val="C00000"/>
        </w:rPr>
        <w:t>(</w:t>
      </w:r>
      <w:r>
        <w:rPr>
          <w:color w:val="C00000"/>
        </w:rPr>
        <w:t>20</w:t>
      </w:r>
      <w:r w:rsidRPr="000F58F8">
        <w:rPr>
          <w:color w:val="C00000"/>
        </w:rPr>
        <w:t>)</w:t>
      </w:r>
    </w:p>
    <w:p w14:paraId="5CEBBD9A" w14:textId="063DEA04" w:rsidR="00182792" w:rsidRPr="00412948" w:rsidRDefault="000151A5" w:rsidP="00412948">
      <w:pPr>
        <w:pStyle w:val="Heading1"/>
        <w:rPr>
          <w:color w:val="C00000"/>
        </w:rPr>
      </w:pPr>
      <w:r>
        <w:t>Compare the results of 5, 6, and 7 and describe the best hyperparameters</w:t>
      </w:r>
      <w:r w:rsidR="002770B3">
        <w:t xml:space="preserve"> for all three experiments</w:t>
      </w:r>
      <w:bookmarkStart w:id="0" w:name="_GoBack"/>
      <w:bookmarkEnd w:id="0"/>
      <w:r w:rsidR="00182792">
        <w:t xml:space="preserve">. </w:t>
      </w:r>
      <w:r w:rsidR="00182792" w:rsidRPr="00EE0815">
        <w:rPr>
          <w:color w:val="C00000"/>
        </w:rPr>
        <w:t>(</w:t>
      </w:r>
      <w:r w:rsidR="009978F1">
        <w:rPr>
          <w:color w:val="C00000"/>
        </w:rPr>
        <w:t>1</w:t>
      </w:r>
      <w:r w:rsidR="00A3548A">
        <w:rPr>
          <w:color w:val="C00000"/>
        </w:rPr>
        <w:t>2</w:t>
      </w:r>
      <w:r w:rsidR="00182792" w:rsidRPr="00EE0815">
        <w:rPr>
          <w:color w:val="C00000"/>
        </w:rPr>
        <w:t>)</w:t>
      </w:r>
    </w:p>
    <w:sectPr w:rsidR="00182792" w:rsidRPr="0041294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A36E7D"/>
    <w:multiLevelType w:val="hybridMultilevel"/>
    <w:tmpl w:val="C7C2E9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6FC519F"/>
    <w:multiLevelType w:val="multilevel"/>
    <w:tmpl w:val="07F21A34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color w:val="2F5496" w:themeColor="accent1" w:themeShade="BF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" w15:restartNumberingAfterBreak="0">
    <w:nsid w:val="78A51D1E"/>
    <w:multiLevelType w:val="multilevel"/>
    <w:tmpl w:val="6D06E490"/>
    <w:lvl w:ilvl="0">
      <w:start w:val="1"/>
      <w:numFmt w:val="decimal"/>
      <w:lvlText w:val="%1."/>
      <w:lvlJc w:val="left"/>
      <w:pPr>
        <w:ind w:left="360" w:hanging="360"/>
      </w:pPr>
      <w:rPr>
        <w:b w:val="0"/>
        <w:color w:val="000000" w:themeColor="text1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color w:val="000000" w:themeColor="text1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QytDC0MDKwNDU3tbBQ0lEKTi0uzszPAykwNKoFAAAIJ7stAAAA"/>
  </w:docVars>
  <w:rsids>
    <w:rsidRoot w:val="00B93069"/>
    <w:rsid w:val="00014EB0"/>
    <w:rsid w:val="000151A5"/>
    <w:rsid w:val="0007564D"/>
    <w:rsid w:val="00082119"/>
    <w:rsid w:val="0009098F"/>
    <w:rsid w:val="000F58F8"/>
    <w:rsid w:val="00175615"/>
    <w:rsid w:val="00182792"/>
    <w:rsid w:val="001941F9"/>
    <w:rsid w:val="00276B81"/>
    <w:rsid w:val="002770B3"/>
    <w:rsid w:val="002A00C4"/>
    <w:rsid w:val="002B7F62"/>
    <w:rsid w:val="00352B12"/>
    <w:rsid w:val="00392514"/>
    <w:rsid w:val="003D04ED"/>
    <w:rsid w:val="003D1029"/>
    <w:rsid w:val="003F0DA1"/>
    <w:rsid w:val="00412948"/>
    <w:rsid w:val="004671E7"/>
    <w:rsid w:val="004B31E1"/>
    <w:rsid w:val="004B7EB2"/>
    <w:rsid w:val="0063250C"/>
    <w:rsid w:val="006710CE"/>
    <w:rsid w:val="00673E29"/>
    <w:rsid w:val="006A51A3"/>
    <w:rsid w:val="006A64EC"/>
    <w:rsid w:val="006D46E1"/>
    <w:rsid w:val="006E1320"/>
    <w:rsid w:val="007D2034"/>
    <w:rsid w:val="007F2F67"/>
    <w:rsid w:val="00836F5A"/>
    <w:rsid w:val="008E6460"/>
    <w:rsid w:val="00981157"/>
    <w:rsid w:val="009978F1"/>
    <w:rsid w:val="00A23949"/>
    <w:rsid w:val="00A3548A"/>
    <w:rsid w:val="00AD39C9"/>
    <w:rsid w:val="00B52AE5"/>
    <w:rsid w:val="00B646EE"/>
    <w:rsid w:val="00B93069"/>
    <w:rsid w:val="00C0402C"/>
    <w:rsid w:val="00C20682"/>
    <w:rsid w:val="00C47D7C"/>
    <w:rsid w:val="00C62ECD"/>
    <w:rsid w:val="00C9302A"/>
    <w:rsid w:val="00CE6770"/>
    <w:rsid w:val="00D1489C"/>
    <w:rsid w:val="00D33AD8"/>
    <w:rsid w:val="00D65461"/>
    <w:rsid w:val="00D7128E"/>
    <w:rsid w:val="00D93620"/>
    <w:rsid w:val="00DE7A97"/>
    <w:rsid w:val="00DF22E8"/>
    <w:rsid w:val="00E22B7B"/>
    <w:rsid w:val="00E524D4"/>
    <w:rsid w:val="00E96400"/>
    <w:rsid w:val="00EC4AC5"/>
    <w:rsid w:val="00ED4311"/>
    <w:rsid w:val="00EE0815"/>
    <w:rsid w:val="00EE2E38"/>
    <w:rsid w:val="00EE64A1"/>
    <w:rsid w:val="00F414E5"/>
    <w:rsid w:val="00F73FAE"/>
    <w:rsid w:val="00F974F5"/>
    <w:rsid w:val="00FF1B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97E76A"/>
  <w15:chartTrackingRefBased/>
  <w15:docId w15:val="{26C5E99B-5F06-453C-86FD-708A54A31F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414E5"/>
    <w:pPr>
      <w:spacing w:before="160" w:line="252" w:lineRule="auto"/>
      <w:jc w:val="both"/>
    </w:pPr>
    <w:rPr>
      <w:rFonts w:ascii="Times New Roman" w:hAnsi="Times New Roman"/>
      <w:color w:val="000000" w:themeColor="text1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DF22E8"/>
    <w:pPr>
      <w:keepNext/>
      <w:keepLines/>
      <w:numPr>
        <w:numId w:val="2"/>
      </w:numPr>
      <w:spacing w:before="240" w:after="240"/>
      <w:ind w:left="0" w:firstLine="0"/>
      <w:jc w:val="left"/>
      <w:outlineLvl w:val="0"/>
    </w:pPr>
    <w:rPr>
      <w:rFonts w:eastAsiaTheme="majorEastAsia" w:cstheme="majorBidi"/>
      <w:b/>
      <w:color w:val="2F5496" w:themeColor="accent1" w:themeShade="BF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F22E8"/>
    <w:pPr>
      <w:keepNext/>
      <w:keepLines/>
      <w:numPr>
        <w:ilvl w:val="1"/>
        <w:numId w:val="2"/>
      </w:numPr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F22E8"/>
    <w:pPr>
      <w:keepNext/>
      <w:keepLines/>
      <w:numPr>
        <w:ilvl w:val="2"/>
        <w:numId w:val="2"/>
      </w:numPr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F22E8"/>
    <w:pPr>
      <w:keepNext/>
      <w:keepLines/>
      <w:numPr>
        <w:ilvl w:val="3"/>
        <w:numId w:val="2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F22E8"/>
    <w:pPr>
      <w:keepNext/>
      <w:keepLines/>
      <w:numPr>
        <w:ilvl w:val="4"/>
        <w:numId w:val="2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F22E8"/>
    <w:pPr>
      <w:keepNext/>
      <w:keepLines/>
      <w:numPr>
        <w:ilvl w:val="5"/>
        <w:numId w:val="2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F22E8"/>
    <w:pPr>
      <w:keepNext/>
      <w:keepLines/>
      <w:numPr>
        <w:ilvl w:val="6"/>
        <w:numId w:val="2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F22E8"/>
    <w:pPr>
      <w:keepNext/>
      <w:keepLines/>
      <w:numPr>
        <w:ilvl w:val="7"/>
        <w:numId w:val="2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F22E8"/>
    <w:pPr>
      <w:keepNext/>
      <w:keepLines/>
      <w:numPr>
        <w:ilvl w:val="8"/>
        <w:numId w:val="2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F22E8"/>
    <w:rPr>
      <w:rFonts w:ascii="Times New Roman" w:eastAsiaTheme="majorEastAsia" w:hAnsi="Times New Roman" w:cstheme="majorBidi"/>
      <w:b/>
      <w:color w:val="2F5496" w:themeColor="accent1" w:themeShade="BF"/>
      <w:sz w:val="24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B93069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9306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673E2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A51A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A51A3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F22E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F22E8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F22E8"/>
    <w:rPr>
      <w:rFonts w:asciiTheme="majorHAnsi" w:eastAsiaTheme="majorEastAsia" w:hAnsiTheme="majorHAnsi" w:cstheme="majorBidi"/>
      <w:i/>
      <w:iCs/>
      <w:color w:val="2F5496" w:themeColor="accent1" w:themeShade="BF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F22E8"/>
    <w:rPr>
      <w:rFonts w:asciiTheme="majorHAnsi" w:eastAsiaTheme="majorEastAsia" w:hAnsiTheme="majorHAnsi" w:cstheme="majorBidi"/>
      <w:color w:val="2F5496" w:themeColor="accent1" w:themeShade="BF"/>
      <w:sz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F22E8"/>
    <w:rPr>
      <w:rFonts w:asciiTheme="majorHAnsi" w:eastAsiaTheme="majorEastAsia" w:hAnsiTheme="majorHAnsi" w:cstheme="majorBidi"/>
      <w:color w:val="1F3763" w:themeColor="accent1" w:themeShade="7F"/>
      <w:sz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F22E8"/>
    <w:rPr>
      <w:rFonts w:asciiTheme="majorHAnsi" w:eastAsiaTheme="majorEastAsia" w:hAnsiTheme="majorHAnsi" w:cstheme="majorBidi"/>
      <w:i/>
      <w:iCs/>
      <w:color w:val="1F3763" w:themeColor="accent1" w:themeShade="7F"/>
      <w:sz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F22E8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F22E8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styleId="FollowedHyperlink">
    <w:name w:val="FollowedHyperlink"/>
    <w:basedOn w:val="DefaultParagraphFont"/>
    <w:uiPriority w:val="99"/>
    <w:semiHidden/>
    <w:unhideWhenUsed/>
    <w:rsid w:val="00B646E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archive.ics.uci.edu/ml/datasets/Online+Shoppers+Purchasing+Intention+Dataset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7</TotalTime>
  <Pages>1</Pages>
  <Words>244</Words>
  <Characters>139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kul Padalkar</dc:creator>
  <cp:keywords/>
  <dc:description/>
  <cp:lastModifiedBy>Nakul Padalkar</cp:lastModifiedBy>
  <cp:revision>15</cp:revision>
  <dcterms:created xsi:type="dcterms:W3CDTF">2021-10-28T02:12:00Z</dcterms:created>
  <dcterms:modified xsi:type="dcterms:W3CDTF">2021-11-07T15:44:00Z</dcterms:modified>
</cp:coreProperties>
</file>